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4B36" w:rsidRPr="003B4B36" w:rsidRDefault="003B4B36" w:rsidP="003B4B36">
      <w:pPr>
        <w:rPr>
          <w:b/>
          <w:u w:val="single"/>
        </w:rPr>
      </w:pPr>
      <w:r w:rsidRPr="003B4B36">
        <w:rPr>
          <w:b/>
          <w:u w:val="single"/>
        </w:rPr>
        <w:t xml:space="preserve">Xilinx ISE Installation process </w:t>
      </w:r>
    </w:p>
    <w:p w:rsidR="003B4B36" w:rsidRDefault="003B4B36" w:rsidP="003B4B36">
      <w:r>
        <w:t xml:space="preserve">Either gain access to the Xilinx ISE installed on computers in the EE computer lab, or download and install Xilinx ISE Design Suite by following the tutorial at: </w:t>
      </w:r>
    </w:p>
    <w:p w:rsidR="003B4B36" w:rsidRDefault="003B4B36" w:rsidP="003B4B36">
      <w:r>
        <w:t>–</w:t>
      </w:r>
      <w:r>
        <w:tab/>
        <w:t xml:space="preserve">http://youtu.be/W5zjYmQnZbE </w:t>
      </w:r>
    </w:p>
    <w:p w:rsidR="00567840" w:rsidRDefault="003B4B36" w:rsidP="003B4B36">
      <w:r>
        <w:t>–</w:t>
      </w:r>
      <w:r>
        <w:tab/>
        <w:t>Note: The software is very large. Plan enough time to download.</w:t>
      </w:r>
    </w:p>
    <w:p w:rsidR="003B4B36" w:rsidRDefault="003B4B36" w:rsidP="003B4B36">
      <w:r>
        <w:rPr>
          <w:b/>
          <w:bCs/>
          <w:i/>
          <w:iCs/>
          <w:u w:val="single"/>
        </w:rPr>
        <w:t>Note</w:t>
      </w:r>
      <w:r>
        <w:t>: There may be random compatibility problems with Windows 8. So it is strongly recommended to avoid Windows 8 if you have access to other versions of Windows. If you face problem with Windows 8, please try this:</w:t>
      </w:r>
    </w:p>
    <w:p w:rsidR="003B4B36" w:rsidRDefault="003B4B36" w:rsidP="003B4B36">
      <w:pPr>
        <w:ind w:firstLine="720"/>
      </w:pPr>
      <w:hyperlink r:id="rId4" w:history="1">
        <w:r w:rsidRPr="008548B4">
          <w:rPr>
            <w:rStyle w:val="Hyperlink"/>
          </w:rPr>
          <w:t>http://binarykoala.blogspot.com/2013/10/get-xilinx-ise-146-webpack-to-work-on.html</w:t>
        </w:r>
      </w:hyperlink>
    </w:p>
    <w:p w:rsidR="003B4B36" w:rsidRDefault="003B4B36" w:rsidP="003B4B36"/>
    <w:p w:rsidR="003B4B36" w:rsidRDefault="003B4B36" w:rsidP="003B4B36">
      <w:r>
        <w:t>Please do not hesitate to let me know if you have any question or need any help. Thank you.</w:t>
      </w:r>
      <w:bookmarkStart w:id="0" w:name="_GoBack"/>
      <w:bookmarkEnd w:id="0"/>
    </w:p>
    <w:sectPr w:rsidR="003B4B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G1MDI2N7EwMzMxNjRT0lEKTi0uzszPAykwrAUAUYlwGiwAAAA="/>
  </w:docVars>
  <w:rsids>
    <w:rsidRoot w:val="003B4B36"/>
    <w:rsid w:val="001A247C"/>
    <w:rsid w:val="003B4B36"/>
    <w:rsid w:val="00405077"/>
    <w:rsid w:val="00425F0E"/>
    <w:rsid w:val="00567840"/>
    <w:rsid w:val="0065376B"/>
    <w:rsid w:val="00655779"/>
    <w:rsid w:val="00764962"/>
    <w:rsid w:val="007C3AD8"/>
    <w:rsid w:val="00880E58"/>
    <w:rsid w:val="00A90AE1"/>
    <w:rsid w:val="00B01181"/>
    <w:rsid w:val="00C41DA5"/>
    <w:rsid w:val="00D64057"/>
    <w:rsid w:val="00DE1E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509E3D-64F7-483C-89E1-77E04962B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4B3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binarykoala.blogspot.com/2013/10/get-xilinx-ise-146-webpack-to-work-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mat Shamim</dc:creator>
  <cp:keywords/>
  <dc:description/>
  <cp:lastModifiedBy>nimat Shamim</cp:lastModifiedBy>
  <cp:revision>1</cp:revision>
  <dcterms:created xsi:type="dcterms:W3CDTF">2019-02-14T01:46:00Z</dcterms:created>
  <dcterms:modified xsi:type="dcterms:W3CDTF">2019-02-14T01:49:00Z</dcterms:modified>
</cp:coreProperties>
</file>